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Germany</w:t>
      </w:r>
      <w:r>
        <w:t xml:space="preserve"> </w:t>
      </w:r>
      <w:r>
        <w:t xml:space="preserve">Berlin</w:t>
      </w:r>
    </w:p>
    <w:bookmarkStart w:id="20" w:name="X8989f3964b0433b4a86a482364c468532517a29"/>
    <w:p>
      <w:pPr>
        <w:pStyle w:val="Heading1"/>
      </w:pPr>
      <w:r>
        <w:t xml:space="preserve">Cover Letter for Physicist Position in Germany Berlin</w:t>
      </w:r>
    </w:p>
    <w:p>
      <w:pPr>
        <w:pStyle w:val="FirstParagraph"/>
      </w:pPr>
      <w:r>
        <w:t xml:space="preserve">Dear [Hiring Manager's Name],</w:t>
      </w:r>
    </w:p>
    <w:p>
      <w:pPr>
        <w:pStyle w:val="BodyText"/>
      </w:pPr>
      <w:r>
        <w:t xml:space="preserve">I am writing to express my enthusiastic interest in the Physicist position at [Institution/Organization Name] in Germany Berlin. As a dedicated and innovative physicist with a passion for advancing scientific knowledge, I am eager to contribute my expertise and experience to your esteemed institution. Germany, particularly Berlin, has long been a beacon of cutting-edge research and intellectual exchange, making this opportunity especially meaningful to me.</w:t>
      </w:r>
    </w:p>
    <w:p>
      <w:pPr>
        <w:pStyle w:val="BodyText"/>
      </w:pPr>
      <w:r>
        <w:t xml:space="preserve">With over [X years] of experience in theoretical and experimental physics, I have developed a strong foundation in [specific areas such as quantum mechanics, particle physics, condensed matter theory, or computational modeling]. My academic journey began at [University Name], where I earned my [Degree] in Physics with a focus on [specific research area]. This was followed by a postdoctoral fellowship at [Institution Name], where I delved into [specific project or discovery], further solidifying my commitment to unraveling the mysteries of the universe.</w:t>
      </w:r>
    </w:p>
    <w:p>
      <w:pPr>
        <w:pStyle w:val="BodyText"/>
      </w:pPr>
      <w:r>
        <w:t xml:space="preserve">What sets me apart as a Physicist is not only my technical proficiency but also my ability to approach complex problems with creativity and curiosity. In Germany Berlin, where interdisciplinary collaboration thrives, I believe I can make a significant impact. The city’s vibrant research ecosystem, home to institutions like the Max Planck Society, Charité (for biomedical physics), and TU Berlin’s cutting-edge laboratories, provides an ideal environment for pushing the boundaries of scientific inquiry. My goal is to contribute to projects that align with these priorities while fostering innovation through teamwork and mentorship.</w:t>
      </w:r>
    </w:p>
    <w:p>
      <w:pPr>
        <w:pStyle w:val="BodyText"/>
      </w:pPr>
      <w:r>
        <w:t xml:space="preserve">One of my most notable achievements as a Physicist was [describe a specific accomplishment, e.g., "leading a team in developing a novel algorithm for simulating quantum systems, which was published in [Journal Name]"]. This work required not only technical expertise but also the ability to communicate complex ideas across disciplines—a skill I have honed through collaborations with engineers, mathematicians, and data scientists. In Germany Berlin, where cross-disciplinary research is highly valued, I am confident that my collaborative spirit and analytical mindset would enable me to thrive.</w:t>
      </w:r>
    </w:p>
    <w:p>
      <w:pPr>
        <w:pStyle w:val="BodyText"/>
      </w:pPr>
      <w:r>
        <w:t xml:space="preserve">Moreover, my experience in [specific field or project] has prepared me to address some of the most pressing challenges in modern physics. Whether it is exploring the fundamentals of dark matter, advancing renewable energy technologies through materials science, or leveraging AI for data analysis in high-energy experiments, I am driven by the desire to contribute to solutions that benefit both science and society. Germany’s commitment to sustainability and technological innovation resonates deeply with my professional values.</w:t>
      </w:r>
    </w:p>
    <w:p>
      <w:pPr>
        <w:pStyle w:val="BodyText"/>
      </w:pPr>
      <w:r>
        <w:t xml:space="preserve">Germany Berlin’s unique blend of historical significance and modern scientific ambition makes it a particularly exciting place for a Physicist. The city is not only a hub for academic excellence but also a cultural crossroads where ideas from diverse backgrounds converge. I am particularly inspired by the work of [mention specific German physicists or institutions, e.g., "the Berlin-based Max Planck Institute for Gravitational Physics or the research on quantum computing at Humboldt University"]. These contributions exemplify the kind of groundbreaking work I aim to be part of.</w:t>
      </w:r>
    </w:p>
    <w:p>
      <w:pPr>
        <w:pStyle w:val="BodyText"/>
      </w:pPr>
      <w:r>
        <w:t xml:space="preserve">As a Physicist, I understand the importance of adaptability and continuous learning. In my career, I have consistently sought opportunities to expand my knowledge through workshops, conferences, and peer collaborations. For instance, during my time at [Institution Name], I participated in the [Name of Conference or Workshop], where I engaged with leading scientists and gained insights into emerging trends in physics. This experience reinforced my belief that staying connected to the global scientific community is essential for driving progress.</w:t>
      </w:r>
    </w:p>
    <w:p>
      <w:pPr>
        <w:pStyle w:val="BodyText"/>
      </w:pPr>
      <w:r>
        <w:t xml:space="preserve">My fluency in English and proficiency in German (or other languages, if applicable) further prepare me to integrate seamlessly into Germany’s academic environment. I am also familiar with the cultural and professional nuances of working in Germany, including a strong emphasis on precision, efficiency, and mutual respect. I am eager to bring these qualities to your team while learning from the expertise of colleagues in Berlin.</w:t>
      </w:r>
    </w:p>
    <w:p>
      <w:pPr>
        <w:pStyle w:val="BodyText"/>
      </w:pPr>
      <w:r>
        <w:t xml:space="preserve">What excites me most about the opportunity at [Institution/Organization Name] is the chance to contribute to a legacy of excellence in physics. Whether through conducting original research, mentoring students, or participating in public outreach initiatives, I am committed to making a lasting impact. Germany Berlin’s dynamic atmosphere and commitment to fostering innovation align perfectly with my career aspirations.</w:t>
      </w:r>
    </w:p>
    <w:p>
      <w:pPr>
        <w:pStyle w:val="BodyText"/>
      </w:pPr>
      <w:r>
        <w:t xml:space="preserve">In conclusion, I am confident that my qualifications as a Physicist—combined with my passion for scientific discovery and alignment with the values of your institution—make me an ideal candidate for this role. I would be honored to discuss how my skills and experiences can contribute to your research goals. Thank you for considering my application, and I look forward to the possibility of contributing to the continued success of [Institution/Organization Name] in Germany Berlin.</w:t>
      </w:r>
    </w:p>
    <w:p>
      <w:pPr>
        <w:pStyle w:val="BodyText"/>
      </w:pPr>
      <w:r>
        <w:t xml:space="preserve">Sincerely,</w:t>
      </w:r>
      <w:r>
        <w:br/>
      </w:r>
      <w:r>
        <w:t xml:space="preserve">[Your Full Name]</w:t>
      </w:r>
      <w:r>
        <w:br/>
      </w:r>
      <w:r>
        <w:t xml:space="preserve">[Your Contact Information: Email, Phone Number]</w:t>
      </w:r>
      <w:r>
        <w:br/>
      </w:r>
      <w:r>
        <w:t xml:space="preserve">[LinkedIn Profile or Pers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Germany Berlin</dc:title>
  <dc:creator/>
  <dc:language>en</dc:language>
  <cp:keywords/>
  <dcterms:created xsi:type="dcterms:W3CDTF">2026-04-30T00:39:23Z</dcterms:created>
  <dcterms:modified xsi:type="dcterms:W3CDTF">2026-04-30T00:39:23Z</dcterms:modified>
</cp:coreProperties>
</file>

<file path=docProps/custom.xml><?xml version="1.0" encoding="utf-8"?>
<Properties xmlns="http://schemas.openxmlformats.org/officeDocument/2006/custom-properties" xmlns:vt="http://schemas.openxmlformats.org/officeDocument/2006/docPropsVTypes"/>
</file>